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FEC" w:rsidRPr="005B2A82" w:rsidRDefault="00C118EF" w:rsidP="005B2A82">
      <w:pPr>
        <w:jc w:val="center"/>
        <w:rPr>
          <w:b/>
        </w:rPr>
      </w:pPr>
      <w:r w:rsidRPr="005B2A82">
        <w:rPr>
          <w:b/>
        </w:rPr>
        <w:t>Tudománynépszerűsítő program pályázat</w:t>
      </w:r>
    </w:p>
    <w:p w:rsidR="00AB4140" w:rsidRDefault="001B7FEC" w:rsidP="00C118EF">
      <w:r w:rsidRPr="00A10492">
        <w:br/>
      </w:r>
      <w:r w:rsidR="003E5349">
        <w:t xml:space="preserve">A jelen </w:t>
      </w:r>
      <w:r w:rsidRPr="00A10492">
        <w:t xml:space="preserve">MedInProt program </w:t>
      </w:r>
      <w:r w:rsidR="003E5349">
        <w:t xml:space="preserve">célja </w:t>
      </w:r>
      <w:r w:rsidRPr="00A10492">
        <w:t>a fehérj</w:t>
      </w:r>
      <w:r w:rsidR="00C118EF" w:rsidRPr="00A10492">
        <w:t>etudomány</w:t>
      </w:r>
      <w:r w:rsidR="003E5349">
        <w:t>ok</w:t>
      </w:r>
      <w:r w:rsidR="00D910B6">
        <w:t xml:space="preserve"> közérthető</w:t>
      </w:r>
      <w:r w:rsidR="003E5349">
        <w:t>, népszerűsítő, szakmailag tömör</w:t>
      </w:r>
      <w:r w:rsidR="00343931">
        <w:t>,</w:t>
      </w:r>
      <w:r w:rsidR="003E5349">
        <w:t xml:space="preserve"> de igényes </w:t>
      </w:r>
      <w:proofErr w:type="gramStart"/>
      <w:r w:rsidR="00C118EF" w:rsidRPr="00A10492">
        <w:t>reklámozása</w:t>
      </w:r>
      <w:proofErr w:type="gramEnd"/>
      <w:r w:rsidR="0063157B">
        <w:t>,</w:t>
      </w:r>
      <w:r w:rsidR="00626FEB">
        <w:t xml:space="preserve"> valamint</w:t>
      </w:r>
      <w:r w:rsidR="003E5349">
        <w:t xml:space="preserve"> az </w:t>
      </w:r>
      <w:r w:rsidRPr="00A10492">
        <w:t>utánpótlás</w:t>
      </w:r>
      <w:r w:rsidR="003E5349">
        <w:t xml:space="preserve"> megerősítése (</w:t>
      </w:r>
      <w:proofErr w:type="spellStart"/>
      <w:r w:rsidR="003E5349">
        <w:t>MS</w:t>
      </w:r>
      <w:r w:rsidR="0063157B">
        <w:t>c</w:t>
      </w:r>
      <w:proofErr w:type="spellEnd"/>
      <w:r w:rsidR="0063157B">
        <w:t xml:space="preserve">, </w:t>
      </w:r>
      <w:proofErr w:type="spellStart"/>
      <w:r w:rsidR="0063157B">
        <w:t>Phd</w:t>
      </w:r>
      <w:proofErr w:type="spellEnd"/>
      <w:r w:rsidR="0063157B">
        <w:t xml:space="preserve"> hallgatók). </w:t>
      </w:r>
    </w:p>
    <w:p w:rsidR="006445D6" w:rsidRPr="00A10492" w:rsidRDefault="0063157B" w:rsidP="00C118EF">
      <w:r>
        <w:t xml:space="preserve">A program </w:t>
      </w:r>
      <w:r w:rsidR="001B7FEC" w:rsidRPr="00A10492">
        <w:t xml:space="preserve">lehetőséget biztosít </w:t>
      </w:r>
      <w:r w:rsidR="007B226D" w:rsidRPr="00A10492">
        <w:t>1-</w:t>
      </w:r>
      <w:r w:rsidR="00C118EF" w:rsidRPr="00A10492">
        <w:t xml:space="preserve">1,5 perces </w:t>
      </w:r>
      <w:proofErr w:type="gramStart"/>
      <w:r w:rsidR="003E5349">
        <w:t>professzionális</w:t>
      </w:r>
      <w:proofErr w:type="gramEnd"/>
      <w:r w:rsidR="003E5349">
        <w:t xml:space="preserve"> </w:t>
      </w:r>
      <w:r w:rsidR="001B7FEC" w:rsidRPr="00A10492">
        <w:t>t</w:t>
      </w:r>
      <w:r w:rsidR="00626FEB">
        <w:t>udományos rövidfilm készítésére, aminek f</w:t>
      </w:r>
      <w:r>
        <w:t xml:space="preserve">ilmes hátterét profi stáb biztosítja, </w:t>
      </w:r>
      <w:r w:rsidR="00D910B6">
        <w:t xml:space="preserve">kb. 1 millió forintos költségét a </w:t>
      </w:r>
      <w:proofErr w:type="spellStart"/>
      <w:r w:rsidR="00D910B6">
        <w:t>MedinProt</w:t>
      </w:r>
      <w:proofErr w:type="spellEnd"/>
      <w:r w:rsidR="00D910B6">
        <w:t xml:space="preserve"> fedezi.</w:t>
      </w:r>
      <w:r w:rsidR="001B7FEC" w:rsidRPr="00A10492">
        <w:br/>
      </w:r>
    </w:p>
    <w:p w:rsidR="00163ADF" w:rsidRPr="00A10492" w:rsidRDefault="003E5349" w:rsidP="00C118EF">
      <w:r>
        <w:t>Ebben a</w:t>
      </w:r>
      <w:r w:rsidR="006445D6" w:rsidRPr="00A10492">
        <w:t xml:space="preserve"> </w:t>
      </w:r>
      <w:r w:rsidR="00163ADF" w:rsidRPr="00A10492">
        <w:t>pályázatban azok vehetnek részt, akik:</w:t>
      </w:r>
    </w:p>
    <w:p w:rsidR="003E5349" w:rsidRDefault="00163ADF" w:rsidP="00163ADF">
      <w:pPr>
        <w:pStyle w:val="Listaszerbekezds"/>
        <w:numPr>
          <w:ilvl w:val="0"/>
          <w:numId w:val="8"/>
        </w:numPr>
      </w:pPr>
      <w:r w:rsidRPr="00A10492">
        <w:t>fehérjekutatásban dolgozó munkatárs</w:t>
      </w:r>
      <w:r w:rsidR="003E5349">
        <w:t>ak</w:t>
      </w:r>
      <w:r w:rsidRPr="00A10492">
        <w:t xml:space="preserve">, </w:t>
      </w:r>
    </w:p>
    <w:p w:rsidR="00163ADF" w:rsidRPr="00A10492" w:rsidRDefault="004C71E4" w:rsidP="00163ADF">
      <w:pPr>
        <w:pStyle w:val="Listaszerbekezds"/>
        <w:numPr>
          <w:ilvl w:val="0"/>
          <w:numId w:val="8"/>
        </w:numPr>
      </w:pPr>
      <w:r>
        <w:t>az elmúlt 4 év</w:t>
      </w:r>
      <w:r w:rsidR="003E5349">
        <w:t xml:space="preserve"> során valamilyen </w:t>
      </w:r>
      <w:proofErr w:type="spellStart"/>
      <w:r>
        <w:t>MedinProt</w:t>
      </w:r>
      <w:proofErr w:type="spellEnd"/>
      <w:r>
        <w:t xml:space="preserve"> támogatásban részesült</w:t>
      </w:r>
      <w:r w:rsidR="003E5349">
        <w:t>ek,</w:t>
      </w:r>
    </w:p>
    <w:p w:rsidR="00163ADF" w:rsidRPr="00A10492" w:rsidRDefault="006445D6" w:rsidP="00163ADF">
      <w:pPr>
        <w:pStyle w:val="Listaszerbekezds"/>
        <w:numPr>
          <w:ilvl w:val="0"/>
          <w:numId w:val="8"/>
        </w:numPr>
      </w:pPr>
      <w:r w:rsidRPr="00A10492">
        <w:t>regisztrál</w:t>
      </w:r>
      <w:r w:rsidR="003E5349">
        <w:t xml:space="preserve">tak </w:t>
      </w:r>
      <w:r w:rsidRPr="00A10492">
        <w:t xml:space="preserve">a </w:t>
      </w:r>
      <w:proofErr w:type="spellStart"/>
      <w:r w:rsidRPr="00A10492">
        <w:t>MedinProt</w:t>
      </w:r>
      <w:proofErr w:type="spellEnd"/>
      <w:r w:rsidRPr="00A10492">
        <w:t xml:space="preserve"> honlapon</w:t>
      </w:r>
      <w:r w:rsidR="003E5349">
        <w:t xml:space="preserve"> tagként.</w:t>
      </w:r>
    </w:p>
    <w:p w:rsidR="00C118EF" w:rsidRPr="00A10492" w:rsidRDefault="001B7FEC" w:rsidP="00C118EF">
      <w:r w:rsidRPr="00A10492">
        <w:br/>
      </w:r>
      <w:r w:rsidR="00C118EF" w:rsidRPr="00A10492">
        <w:t xml:space="preserve">Amennyiben szívesen </w:t>
      </w:r>
      <w:r w:rsidRPr="00A10492">
        <w:t>bemutatná tudományos tevékenységét</w:t>
      </w:r>
      <w:r w:rsidR="00C118EF" w:rsidRPr="00A10492">
        <w:t>,</w:t>
      </w:r>
      <w:r w:rsidRPr="00A10492">
        <w:t xml:space="preserve"> kérem, hogy küldje el</w:t>
      </w:r>
      <w:r w:rsidR="00C118EF" w:rsidRPr="00A10492">
        <w:t xml:space="preserve"> </w:t>
      </w:r>
      <w:r w:rsidR="0063157B">
        <w:t xml:space="preserve">a </w:t>
      </w:r>
      <w:r w:rsidR="00C118EF" w:rsidRPr="00A10492">
        <w:t>következőket:</w:t>
      </w:r>
    </w:p>
    <w:p w:rsidR="006445D6" w:rsidRPr="00A10492" w:rsidRDefault="006445D6" w:rsidP="006445D6">
      <w:pPr>
        <w:spacing w:after="0" w:line="240" w:lineRule="auto"/>
        <w:ind w:left="12" w:firstLine="696"/>
        <w:rPr>
          <w:rFonts w:cs="Times New Roman"/>
        </w:rPr>
      </w:pPr>
      <w:r w:rsidRPr="00A10492">
        <w:rPr>
          <w:rFonts w:cs="Times New Roman"/>
        </w:rPr>
        <w:t xml:space="preserve">1. </w:t>
      </w:r>
      <w:r w:rsidR="00732AFF">
        <w:rPr>
          <w:rFonts w:cs="Times New Roman"/>
        </w:rPr>
        <w:t>Adja</w:t>
      </w:r>
      <w:r w:rsidRPr="00A10492">
        <w:rPr>
          <w:rFonts w:cs="Times New Roman"/>
        </w:rPr>
        <w:t xml:space="preserve"> meg</w:t>
      </w:r>
      <w:r w:rsidR="00EB06A6">
        <w:rPr>
          <w:rFonts w:cs="Times New Roman"/>
        </w:rPr>
        <w:t xml:space="preserve"> </w:t>
      </w:r>
    </w:p>
    <w:p w:rsidR="006445D6" w:rsidRPr="00A10492" w:rsidRDefault="006445D6" w:rsidP="006445D6">
      <w:pPr>
        <w:pStyle w:val="Listaszerbekezds"/>
        <w:numPr>
          <w:ilvl w:val="0"/>
          <w:numId w:val="6"/>
        </w:numPr>
        <w:spacing w:after="0" w:line="240" w:lineRule="auto"/>
        <w:rPr>
          <w:rFonts w:cs="Times New Roman"/>
        </w:rPr>
      </w:pPr>
      <w:r w:rsidRPr="00A10492">
        <w:rPr>
          <w:rFonts w:cs="Times New Roman"/>
        </w:rPr>
        <w:t xml:space="preserve">nevét, </w:t>
      </w:r>
    </w:p>
    <w:p w:rsidR="006445D6" w:rsidRPr="00A10492" w:rsidRDefault="006445D6" w:rsidP="006445D6">
      <w:pPr>
        <w:pStyle w:val="Listaszerbekezds"/>
        <w:numPr>
          <w:ilvl w:val="0"/>
          <w:numId w:val="6"/>
        </w:numPr>
        <w:spacing w:after="0" w:line="240" w:lineRule="auto"/>
        <w:rPr>
          <w:rFonts w:cs="Times New Roman"/>
        </w:rPr>
      </w:pPr>
      <w:r w:rsidRPr="00A10492">
        <w:rPr>
          <w:rFonts w:cs="Times New Roman"/>
        </w:rPr>
        <w:t xml:space="preserve">tudományos fokozatát, </w:t>
      </w:r>
    </w:p>
    <w:p w:rsidR="006445D6" w:rsidRPr="00A10492" w:rsidRDefault="006445D6" w:rsidP="006445D6">
      <w:pPr>
        <w:pStyle w:val="Listaszerbekezds"/>
        <w:numPr>
          <w:ilvl w:val="0"/>
          <w:numId w:val="6"/>
        </w:numPr>
        <w:spacing w:after="0" w:line="240" w:lineRule="auto"/>
        <w:rPr>
          <w:rFonts w:cs="Times New Roman"/>
        </w:rPr>
      </w:pPr>
      <w:r w:rsidRPr="00A10492">
        <w:rPr>
          <w:rFonts w:cs="Times New Roman"/>
        </w:rPr>
        <w:t>j</w:t>
      </w:r>
      <w:r w:rsidR="003E5349">
        <w:rPr>
          <w:rFonts w:cs="Times New Roman"/>
        </w:rPr>
        <w:t>elenlegi tudományos besorolását,</w:t>
      </w:r>
    </w:p>
    <w:p w:rsidR="006445D6" w:rsidRPr="00A10492" w:rsidRDefault="006445D6" w:rsidP="006445D6">
      <w:pPr>
        <w:pStyle w:val="Listaszerbekezds"/>
        <w:numPr>
          <w:ilvl w:val="0"/>
          <w:numId w:val="6"/>
        </w:numPr>
        <w:spacing w:after="0" w:line="240" w:lineRule="auto"/>
        <w:rPr>
          <w:rFonts w:cs="Times New Roman"/>
        </w:rPr>
      </w:pPr>
      <w:r w:rsidRPr="00A10492">
        <w:rPr>
          <w:rFonts w:cs="Times New Roman"/>
        </w:rPr>
        <w:t>e-mail elérhetőségét</w:t>
      </w:r>
      <w:r w:rsidR="003E5349">
        <w:rPr>
          <w:rFonts w:cs="Times New Roman"/>
        </w:rPr>
        <w:t>.</w:t>
      </w:r>
    </w:p>
    <w:p w:rsidR="00C118EF" w:rsidRPr="00A10492" w:rsidRDefault="005A7F83" w:rsidP="006445D6">
      <w:pPr>
        <w:pStyle w:val="Listaszerbekezds"/>
        <w:numPr>
          <w:ilvl w:val="0"/>
          <w:numId w:val="7"/>
        </w:numPr>
      </w:pPr>
      <w:r>
        <w:t>azt a r</w:t>
      </w:r>
      <w:r w:rsidR="00C118EF" w:rsidRPr="00A10492">
        <w:t>angos</w:t>
      </w:r>
      <w:r>
        <w:t xml:space="preserve"> </w:t>
      </w:r>
      <w:r w:rsidR="003E5349">
        <w:t xml:space="preserve">tudományos </w:t>
      </w:r>
      <w:r w:rsidR="00C118EF" w:rsidRPr="00A10492">
        <w:t>cikk</w:t>
      </w:r>
      <w:r w:rsidR="003E5349">
        <w:t>ét</w:t>
      </w:r>
      <w:r w:rsidR="00C118EF" w:rsidRPr="00A10492">
        <w:t>, am</w:t>
      </w:r>
      <w:r w:rsidR="003E5349">
        <w:t>ely</w:t>
      </w:r>
      <w:r w:rsidR="00C118EF" w:rsidRPr="00A10492">
        <w:t xml:space="preserve"> </w:t>
      </w:r>
      <w:r>
        <w:t xml:space="preserve">a </w:t>
      </w:r>
      <w:r w:rsidR="00C118EF" w:rsidRPr="00A10492">
        <w:t>megfilmesít</w:t>
      </w:r>
      <w:r>
        <w:t>és alapja lenne,</w:t>
      </w:r>
    </w:p>
    <w:p w:rsidR="007B226D" w:rsidRPr="00A10492" w:rsidRDefault="005A7F83" w:rsidP="006445D6">
      <w:pPr>
        <w:pStyle w:val="Listaszerbekezds"/>
        <w:numPr>
          <w:ilvl w:val="0"/>
          <w:numId w:val="7"/>
        </w:numPr>
      </w:pPr>
      <w:r>
        <w:t xml:space="preserve">rövid </w:t>
      </w:r>
      <w:r w:rsidR="007B226D" w:rsidRPr="00A10492">
        <w:t>indoklás</w:t>
      </w:r>
      <w:r w:rsidR="0063157B">
        <w:t>át</w:t>
      </w:r>
      <w:r>
        <w:t xml:space="preserve"> annak, hogy </w:t>
      </w:r>
      <w:r w:rsidR="007B226D" w:rsidRPr="00A10492">
        <w:t xml:space="preserve">miért tatja fontosnak </w:t>
      </w:r>
      <w:r>
        <w:t xml:space="preserve">e téma </w:t>
      </w:r>
      <w:r w:rsidR="007B226D" w:rsidRPr="00A10492">
        <w:t>bemutatás</w:t>
      </w:r>
      <w:r w:rsidR="00D910B6">
        <w:t>á</w:t>
      </w:r>
      <w:r w:rsidR="007B226D" w:rsidRPr="00A10492">
        <w:t>t</w:t>
      </w:r>
      <w:r>
        <w:t xml:space="preserve"> </w:t>
      </w:r>
      <w:r w:rsidRPr="00A10492">
        <w:t>(</w:t>
      </w:r>
      <w:proofErr w:type="spellStart"/>
      <w:r w:rsidRPr="00A10492">
        <w:t>max</w:t>
      </w:r>
      <w:proofErr w:type="spellEnd"/>
      <w:r w:rsidRPr="00A10492">
        <w:t xml:space="preserve">. </w:t>
      </w:r>
      <w:r>
        <w:t>10</w:t>
      </w:r>
      <w:r w:rsidRPr="00A10492">
        <w:t>00 karakter)</w:t>
      </w:r>
      <w:r>
        <w:t>,</w:t>
      </w:r>
    </w:p>
    <w:p w:rsidR="00C118EF" w:rsidRPr="00A10492" w:rsidRDefault="005A7F83" w:rsidP="006445D6">
      <w:pPr>
        <w:pStyle w:val="Listaszerbekezds"/>
        <w:numPr>
          <w:ilvl w:val="0"/>
          <w:numId w:val="7"/>
        </w:numPr>
      </w:pPr>
      <w:r>
        <w:t xml:space="preserve">javasolt </w:t>
      </w:r>
      <w:r w:rsidR="00D910B6">
        <w:t>tudományos kisfilm címét</w:t>
      </w:r>
      <w:r w:rsidR="00C118EF" w:rsidRPr="00A10492">
        <w:t xml:space="preserve"> (</w:t>
      </w:r>
      <w:proofErr w:type="spellStart"/>
      <w:r w:rsidR="00C118EF" w:rsidRPr="00A10492">
        <w:t>max</w:t>
      </w:r>
      <w:proofErr w:type="spellEnd"/>
      <w:r w:rsidR="00C118EF" w:rsidRPr="00A10492">
        <w:t xml:space="preserve">. 200 </w:t>
      </w:r>
      <w:proofErr w:type="gramStart"/>
      <w:r w:rsidR="00C118EF" w:rsidRPr="00A10492">
        <w:t>karakter</w:t>
      </w:r>
      <w:proofErr w:type="gramEnd"/>
      <w:r w:rsidR="00C118EF" w:rsidRPr="00A10492">
        <w:t>)</w:t>
      </w:r>
      <w:r w:rsidR="00D910B6">
        <w:t>,</w:t>
      </w:r>
    </w:p>
    <w:p w:rsidR="00C118EF" w:rsidRPr="00A10492" w:rsidRDefault="005A7F83" w:rsidP="006445D6">
      <w:pPr>
        <w:pStyle w:val="Listaszerbekezds"/>
        <w:numPr>
          <w:ilvl w:val="0"/>
          <w:numId w:val="7"/>
        </w:numPr>
      </w:pPr>
      <w:r>
        <w:t xml:space="preserve">grafikus </w:t>
      </w:r>
      <w:proofErr w:type="gramStart"/>
      <w:r w:rsidR="0063157B" w:rsidRPr="00A10492">
        <w:t>absztrak</w:t>
      </w:r>
      <w:r w:rsidR="0063157B">
        <w:t>ta</w:t>
      </w:r>
      <w:r w:rsidR="0063157B" w:rsidRPr="00A10492">
        <w:t>t</w:t>
      </w:r>
      <w:proofErr w:type="gramEnd"/>
      <w:r w:rsidR="00C118EF" w:rsidRPr="00A10492">
        <w:t xml:space="preserve"> (</w:t>
      </w:r>
      <w:proofErr w:type="spellStart"/>
      <w:r w:rsidR="00C118EF" w:rsidRPr="00A10492">
        <w:t>max</w:t>
      </w:r>
      <w:proofErr w:type="spellEnd"/>
      <w:r w:rsidR="00C118EF" w:rsidRPr="00A10492">
        <w:t xml:space="preserve">. </w:t>
      </w:r>
      <w:r>
        <w:t>1 oldal</w:t>
      </w:r>
      <w:r w:rsidR="00C118EF" w:rsidRPr="00A10492">
        <w:t>)</w:t>
      </w:r>
      <w:r w:rsidR="00D910B6">
        <w:t>,</w:t>
      </w:r>
    </w:p>
    <w:p w:rsidR="00C118EF" w:rsidRPr="00A10492" w:rsidRDefault="005A7F83" w:rsidP="00C118EF">
      <w:pPr>
        <w:pStyle w:val="Listaszerbekezds"/>
        <w:numPr>
          <w:ilvl w:val="0"/>
          <w:numId w:val="7"/>
        </w:numPr>
      </w:pPr>
      <w:r>
        <w:t xml:space="preserve">rövid </w:t>
      </w:r>
      <w:r w:rsidR="00523197">
        <w:t>forgatókönyv kivonat</w:t>
      </w:r>
      <w:r w:rsidR="00D910B6">
        <w:t>ot</w:t>
      </w:r>
      <w:r w:rsidR="00523197">
        <w:t xml:space="preserve"> (</w:t>
      </w:r>
      <w:proofErr w:type="spellStart"/>
      <w:r w:rsidR="00523197">
        <w:t>max</w:t>
      </w:r>
      <w:proofErr w:type="spellEnd"/>
      <w:r w:rsidR="00523197">
        <w:t xml:space="preserve"> </w:t>
      </w:r>
      <w:r>
        <w:t>3</w:t>
      </w:r>
      <w:r w:rsidR="00523197">
        <w:t>0</w:t>
      </w:r>
      <w:r w:rsidR="00C118EF" w:rsidRPr="00A10492">
        <w:t xml:space="preserve">00 </w:t>
      </w:r>
      <w:proofErr w:type="gramStart"/>
      <w:r w:rsidR="00C118EF" w:rsidRPr="00A10492">
        <w:t>karakter</w:t>
      </w:r>
      <w:proofErr w:type="gramEnd"/>
      <w:r w:rsidR="00C118EF" w:rsidRPr="00A10492">
        <w:t>)</w:t>
      </w:r>
    </w:p>
    <w:p w:rsidR="00231E9A" w:rsidRPr="00231E9A" w:rsidRDefault="00C118EF" w:rsidP="00231E9A">
      <w:pPr>
        <w:spacing w:after="0"/>
      </w:pPr>
      <w:r w:rsidRPr="00A10492">
        <w:t>A kisfilm nyelve magyar, angol felirat</w:t>
      </w:r>
      <w:r w:rsidR="005A7F83">
        <w:t xml:space="preserve"> készítése </w:t>
      </w:r>
      <w:r w:rsidRPr="00A10492">
        <w:t>megoldható</w:t>
      </w:r>
      <w:r w:rsidR="00CF7246" w:rsidRPr="00A10492">
        <w:t>.</w:t>
      </w:r>
    </w:p>
    <w:p w:rsidR="00231E9A" w:rsidRDefault="00231E9A" w:rsidP="00231E9A">
      <w:pPr>
        <w:spacing w:after="0" w:line="360" w:lineRule="auto"/>
        <w:ind w:left="13"/>
        <w:jc w:val="both"/>
        <w:rPr>
          <w:rFonts w:cs="Times New Roman"/>
          <w:bCs/>
        </w:rPr>
      </w:pPr>
    </w:p>
    <w:p w:rsidR="001E541E" w:rsidRPr="001E541E" w:rsidRDefault="001E541E" w:rsidP="00231E9A">
      <w:pPr>
        <w:spacing w:after="0" w:line="360" w:lineRule="auto"/>
        <w:ind w:left="13"/>
        <w:jc w:val="both"/>
        <w:rPr>
          <w:rFonts w:cs="Times New Roman"/>
          <w:bCs/>
        </w:rPr>
      </w:pPr>
      <w:r>
        <w:rPr>
          <w:rFonts w:cs="Times New Roman"/>
          <w:bCs/>
        </w:rPr>
        <w:t>Kérjük a</w:t>
      </w:r>
      <w:r w:rsidR="00C74C86">
        <w:rPr>
          <w:rFonts w:cs="Times New Roman"/>
          <w:bCs/>
        </w:rPr>
        <w:t xml:space="preserve"> kitöltött adatlapot</w:t>
      </w:r>
      <w:r w:rsidRPr="001E541E">
        <w:rPr>
          <w:rFonts w:cs="Times New Roman"/>
          <w:bCs/>
        </w:rPr>
        <w:t xml:space="preserve"> elektronikusan</w:t>
      </w:r>
      <w:r w:rsidR="0063157B">
        <w:rPr>
          <w:rFonts w:cs="Times New Roman"/>
          <w:bCs/>
        </w:rPr>
        <w:t xml:space="preserve">, </w:t>
      </w:r>
      <w:proofErr w:type="spellStart"/>
      <w:r w:rsidR="0063157B">
        <w:rPr>
          <w:rFonts w:cs="Times New Roman"/>
          <w:bCs/>
        </w:rPr>
        <w:t>word</w:t>
      </w:r>
      <w:proofErr w:type="spellEnd"/>
      <w:r w:rsidR="0063157B">
        <w:rPr>
          <w:rFonts w:cs="Times New Roman"/>
          <w:bCs/>
        </w:rPr>
        <w:t xml:space="preserve"> formátumban</w:t>
      </w:r>
      <w:r w:rsidRPr="001E541E">
        <w:rPr>
          <w:rFonts w:cs="Times New Roman"/>
          <w:bCs/>
        </w:rPr>
        <w:t xml:space="preserve"> a </w:t>
      </w:r>
      <w:hyperlink r:id="rId5" w:history="1">
        <w:r w:rsidRPr="001E541E">
          <w:rPr>
            <w:rStyle w:val="Hiperhivatkozs"/>
            <w:rFonts w:cs="Times New Roman"/>
            <w:bCs/>
          </w:rPr>
          <w:t>medinprot@chem.elte.hu</w:t>
        </w:r>
      </w:hyperlink>
      <w:r w:rsidR="00C74C86">
        <w:rPr>
          <w:rFonts w:cs="Times New Roman"/>
          <w:bCs/>
        </w:rPr>
        <w:t xml:space="preserve"> e-mail címre küldje el</w:t>
      </w:r>
      <w:r>
        <w:rPr>
          <w:rFonts w:cs="Times New Roman"/>
          <w:bCs/>
        </w:rPr>
        <w:t>,</w:t>
      </w:r>
      <w:r w:rsidR="00D910B6">
        <w:rPr>
          <w:rFonts w:cs="Times New Roman"/>
          <w:bCs/>
        </w:rPr>
        <w:t xml:space="preserve"> a tárgyban</w:t>
      </w:r>
      <w:r w:rsidRPr="001E541E">
        <w:rPr>
          <w:rFonts w:cs="Times New Roman"/>
          <w:bCs/>
        </w:rPr>
        <w:t xml:space="preserve"> tüntesse fel: </w:t>
      </w:r>
      <w:r w:rsidRPr="001E541E">
        <w:rPr>
          <w:rFonts w:cs="Times New Roman"/>
          <w:b/>
          <w:bCs/>
        </w:rPr>
        <w:t>Tudománynépszerűsítő program.</w:t>
      </w:r>
      <w:r w:rsidRPr="001E541E">
        <w:rPr>
          <w:rFonts w:cs="Times New Roman"/>
          <w:bCs/>
        </w:rPr>
        <w:t xml:space="preserve"> </w:t>
      </w:r>
    </w:p>
    <w:p w:rsidR="00231E9A" w:rsidRDefault="00231E9A" w:rsidP="00231E9A">
      <w:pPr>
        <w:spacing w:after="0" w:line="360" w:lineRule="auto"/>
        <w:ind w:left="13"/>
        <w:jc w:val="both"/>
        <w:rPr>
          <w:rFonts w:cs="Times New Roman"/>
          <w:bCs/>
        </w:rPr>
      </w:pPr>
    </w:p>
    <w:p w:rsidR="001E541E" w:rsidRPr="001E541E" w:rsidRDefault="001E541E" w:rsidP="00231E9A">
      <w:pPr>
        <w:spacing w:after="0" w:line="360" w:lineRule="auto"/>
        <w:ind w:left="13"/>
        <w:jc w:val="both"/>
        <w:rPr>
          <w:rFonts w:cs="Times New Roman"/>
          <w:bCs/>
        </w:rPr>
      </w:pPr>
      <w:r w:rsidRPr="001E541E">
        <w:rPr>
          <w:rFonts w:cs="Times New Roman"/>
          <w:bCs/>
        </w:rPr>
        <w:t xml:space="preserve">A pályázati anyag beérkezési határideje: </w:t>
      </w:r>
      <w:r w:rsidR="005A7F83">
        <w:rPr>
          <w:rFonts w:cs="Times New Roman"/>
          <w:b/>
          <w:bCs/>
        </w:rPr>
        <w:t xml:space="preserve">2018. </w:t>
      </w:r>
      <w:r w:rsidR="005E1459">
        <w:rPr>
          <w:rFonts w:cs="Times New Roman"/>
          <w:b/>
          <w:bCs/>
        </w:rPr>
        <w:t>április 30</w:t>
      </w:r>
      <w:r w:rsidR="00D910B6">
        <w:rPr>
          <w:rFonts w:cs="Times New Roman"/>
          <w:b/>
          <w:bCs/>
        </w:rPr>
        <w:t>. 24 óra</w:t>
      </w:r>
    </w:p>
    <w:p w:rsidR="001E541E" w:rsidRPr="001E541E" w:rsidRDefault="001E541E" w:rsidP="001E541E">
      <w:pPr>
        <w:spacing w:line="360" w:lineRule="auto"/>
        <w:ind w:left="13"/>
        <w:jc w:val="both"/>
        <w:rPr>
          <w:rFonts w:cs="Times New Roman"/>
        </w:rPr>
      </w:pPr>
      <w:bookmarkStart w:id="0" w:name="_GoBack"/>
      <w:bookmarkEnd w:id="0"/>
    </w:p>
    <w:p w:rsidR="006445D6" w:rsidRDefault="006445D6" w:rsidP="001E541E"/>
    <w:p w:rsidR="00C74C86" w:rsidRDefault="00C74C86" w:rsidP="001E541E"/>
    <w:p w:rsidR="00C74C86" w:rsidRDefault="00C74C86" w:rsidP="001E541E"/>
    <w:p w:rsidR="00C74C86" w:rsidRDefault="00C74C86" w:rsidP="001E541E"/>
    <w:p w:rsidR="00C74C86" w:rsidRDefault="00C74C86" w:rsidP="001E541E"/>
    <w:p w:rsidR="00C74C86" w:rsidRDefault="00C74C86" w:rsidP="001E541E"/>
    <w:p w:rsidR="00C74C86" w:rsidRDefault="00C74C86" w:rsidP="001E541E"/>
    <w:p w:rsidR="00C74C86" w:rsidRPr="005B2A82" w:rsidRDefault="00C74C86" w:rsidP="00C74C86">
      <w:pPr>
        <w:jc w:val="center"/>
        <w:rPr>
          <w:b/>
        </w:rPr>
      </w:pPr>
      <w:r w:rsidRPr="005B2A82">
        <w:rPr>
          <w:b/>
        </w:rPr>
        <w:lastRenderedPageBreak/>
        <w:t>Tudom</w:t>
      </w:r>
      <w:r>
        <w:rPr>
          <w:b/>
        </w:rPr>
        <w:t>ánynépszerűsítő program adatlap</w:t>
      </w:r>
    </w:p>
    <w:p w:rsidR="00C74C86" w:rsidRDefault="00C74C86" w:rsidP="001E541E"/>
    <w:p w:rsidR="00C74C86" w:rsidRPr="00A10492" w:rsidRDefault="00C74C86" w:rsidP="00CA29C2">
      <w:pPr>
        <w:spacing w:before="240" w:line="360" w:lineRule="auto"/>
        <w:rPr>
          <w:rFonts w:cs="Times New Roman"/>
        </w:rPr>
      </w:pPr>
      <w:r>
        <w:rPr>
          <w:rFonts w:cs="Times New Roman"/>
        </w:rPr>
        <w:t xml:space="preserve">        </w:t>
      </w:r>
      <w:r w:rsidRPr="00A10492">
        <w:rPr>
          <w:rFonts w:cs="Times New Roman"/>
        </w:rPr>
        <w:t xml:space="preserve">1. </w:t>
      </w:r>
      <w:r>
        <w:rPr>
          <w:rFonts w:cs="Times New Roman"/>
        </w:rPr>
        <w:t>Adja</w:t>
      </w:r>
      <w:r w:rsidRPr="00A10492">
        <w:rPr>
          <w:rFonts w:cs="Times New Roman"/>
        </w:rPr>
        <w:t xml:space="preserve"> meg</w:t>
      </w:r>
      <w:r>
        <w:rPr>
          <w:rFonts w:cs="Times New Roman"/>
        </w:rPr>
        <w:t xml:space="preserve"> </w:t>
      </w:r>
    </w:p>
    <w:p w:rsidR="00C74C86" w:rsidRPr="00A10492" w:rsidRDefault="00C342B6" w:rsidP="00CA29C2">
      <w:pPr>
        <w:pStyle w:val="Listaszerbekezds"/>
        <w:numPr>
          <w:ilvl w:val="0"/>
          <w:numId w:val="6"/>
        </w:numPr>
        <w:spacing w:before="240" w:line="360" w:lineRule="auto"/>
        <w:rPr>
          <w:rFonts w:cs="Times New Roman"/>
        </w:rPr>
      </w:pPr>
      <w:r>
        <w:rPr>
          <w:rFonts w:cs="Times New Roman"/>
        </w:rPr>
        <w:t>nevét:</w:t>
      </w:r>
    </w:p>
    <w:p w:rsidR="00C74C86" w:rsidRPr="00A10492" w:rsidRDefault="00C342B6" w:rsidP="00CA29C2">
      <w:pPr>
        <w:pStyle w:val="Listaszerbekezds"/>
        <w:numPr>
          <w:ilvl w:val="0"/>
          <w:numId w:val="6"/>
        </w:numPr>
        <w:spacing w:before="240" w:line="360" w:lineRule="auto"/>
        <w:rPr>
          <w:rFonts w:cs="Times New Roman"/>
        </w:rPr>
      </w:pPr>
      <w:r>
        <w:rPr>
          <w:rFonts w:cs="Times New Roman"/>
        </w:rPr>
        <w:t>tudományos fokozatát:</w:t>
      </w:r>
      <w:r w:rsidR="00C74C86" w:rsidRPr="00A10492">
        <w:rPr>
          <w:rFonts w:cs="Times New Roman"/>
        </w:rPr>
        <w:t xml:space="preserve"> </w:t>
      </w:r>
    </w:p>
    <w:p w:rsidR="00C74C86" w:rsidRPr="00A10492" w:rsidRDefault="00C74C86" w:rsidP="00CA29C2">
      <w:pPr>
        <w:pStyle w:val="Listaszerbekezds"/>
        <w:numPr>
          <w:ilvl w:val="0"/>
          <w:numId w:val="6"/>
        </w:numPr>
        <w:spacing w:before="240" w:line="360" w:lineRule="auto"/>
        <w:rPr>
          <w:rFonts w:cs="Times New Roman"/>
        </w:rPr>
      </w:pPr>
      <w:r w:rsidRPr="00A10492">
        <w:rPr>
          <w:rFonts w:cs="Times New Roman"/>
        </w:rPr>
        <w:t>j</w:t>
      </w:r>
      <w:r w:rsidR="00C342B6">
        <w:rPr>
          <w:rFonts w:cs="Times New Roman"/>
        </w:rPr>
        <w:t>elenlegi tudományos besorolását:</w:t>
      </w:r>
    </w:p>
    <w:p w:rsidR="00C74C86" w:rsidRPr="00CA29C2" w:rsidRDefault="00C74C86" w:rsidP="00CA29C2">
      <w:pPr>
        <w:pStyle w:val="Listaszerbekezds"/>
        <w:numPr>
          <w:ilvl w:val="0"/>
          <w:numId w:val="6"/>
        </w:numPr>
        <w:spacing w:before="240" w:line="360" w:lineRule="auto"/>
        <w:rPr>
          <w:rFonts w:cs="Times New Roman"/>
        </w:rPr>
      </w:pPr>
      <w:r w:rsidRPr="00A10492">
        <w:rPr>
          <w:rFonts w:cs="Times New Roman"/>
        </w:rPr>
        <w:t>e-mail elérhetőségét</w:t>
      </w:r>
      <w:r w:rsidR="00C342B6">
        <w:rPr>
          <w:rFonts w:cs="Times New Roman"/>
        </w:rPr>
        <w:t>:</w:t>
      </w:r>
    </w:p>
    <w:p w:rsidR="00C8308F" w:rsidRDefault="00C74C86" w:rsidP="00CA29C2">
      <w:pPr>
        <w:spacing w:line="360" w:lineRule="auto"/>
        <w:ind w:firstLine="360"/>
      </w:pPr>
      <w:r>
        <w:t xml:space="preserve">2. </w:t>
      </w:r>
      <w:r w:rsidR="00C8308F">
        <w:tab/>
        <w:t>A</w:t>
      </w:r>
      <w:r w:rsidR="009D0E6E">
        <w:t>z</w:t>
      </w:r>
      <w:r w:rsidR="00AB4140">
        <w:t xml:space="preserve">on </w:t>
      </w:r>
      <w:r>
        <w:t>r</w:t>
      </w:r>
      <w:r w:rsidRPr="00A10492">
        <w:t>angos</w:t>
      </w:r>
      <w:r>
        <w:t xml:space="preserve"> tudományos </w:t>
      </w:r>
      <w:r w:rsidRPr="00A10492">
        <w:t>cikk, am</w:t>
      </w:r>
      <w:r>
        <w:t>ely</w:t>
      </w:r>
      <w:r w:rsidRPr="00A10492">
        <w:t xml:space="preserve"> </w:t>
      </w:r>
      <w:r>
        <w:t xml:space="preserve">a </w:t>
      </w:r>
      <w:r w:rsidRPr="00A10492">
        <w:t>megfilmesít</w:t>
      </w:r>
      <w:r>
        <w:t>és alapja lenne:</w:t>
      </w:r>
    </w:p>
    <w:p w:rsidR="00C74C86" w:rsidRPr="00A10492" w:rsidRDefault="00C74C86" w:rsidP="00CA29C2">
      <w:pPr>
        <w:spacing w:line="360" w:lineRule="auto"/>
        <w:ind w:firstLine="360"/>
      </w:pPr>
      <w:r>
        <w:t xml:space="preserve">3. </w:t>
      </w:r>
      <w:r w:rsidR="00C8308F">
        <w:tab/>
      </w:r>
      <w:r>
        <w:t xml:space="preserve">Rövid </w:t>
      </w:r>
      <w:r w:rsidRPr="00A10492">
        <w:t>indoklás</w:t>
      </w:r>
      <w:r>
        <w:t xml:space="preserve">, hogy </w:t>
      </w:r>
      <w:r w:rsidRPr="00A10492">
        <w:t xml:space="preserve">miért tatja fontosnak </w:t>
      </w:r>
      <w:r>
        <w:t xml:space="preserve">e téma </w:t>
      </w:r>
      <w:r w:rsidRPr="00A10492">
        <w:t>bemutatás</w:t>
      </w:r>
      <w:r>
        <w:t>á</w:t>
      </w:r>
      <w:r w:rsidRPr="00A10492">
        <w:t>t</w:t>
      </w:r>
      <w:r>
        <w:t xml:space="preserve"> </w:t>
      </w:r>
      <w:r w:rsidRPr="00A10492">
        <w:t>(</w:t>
      </w:r>
      <w:proofErr w:type="spellStart"/>
      <w:r w:rsidRPr="00A10492">
        <w:t>max</w:t>
      </w:r>
      <w:proofErr w:type="spellEnd"/>
      <w:r w:rsidRPr="00A10492">
        <w:t xml:space="preserve">. </w:t>
      </w:r>
      <w:r>
        <w:t>10</w:t>
      </w:r>
      <w:r w:rsidRPr="00A10492">
        <w:t xml:space="preserve">00 </w:t>
      </w:r>
      <w:proofErr w:type="gramStart"/>
      <w:r w:rsidRPr="00A10492">
        <w:t>karakter</w:t>
      </w:r>
      <w:proofErr w:type="gramEnd"/>
      <w:r w:rsidRPr="00A10492">
        <w:t>)</w:t>
      </w:r>
      <w:r>
        <w:t>:</w:t>
      </w:r>
    </w:p>
    <w:p w:rsidR="00C8308F" w:rsidRPr="00A10492" w:rsidRDefault="00CA29C2" w:rsidP="00CA29C2">
      <w:pPr>
        <w:spacing w:before="240" w:line="360" w:lineRule="auto"/>
        <w:ind w:left="360"/>
      </w:pPr>
      <w:r>
        <w:t xml:space="preserve">4. </w:t>
      </w:r>
      <w:r>
        <w:tab/>
      </w:r>
      <w:r w:rsidR="00C74C86">
        <w:t>Javasolt tudományos kisfilm címe</w:t>
      </w:r>
      <w:r w:rsidR="00C74C86" w:rsidRPr="00A10492">
        <w:t xml:space="preserve"> (</w:t>
      </w:r>
      <w:proofErr w:type="spellStart"/>
      <w:r w:rsidR="00C74C86" w:rsidRPr="00A10492">
        <w:t>max</w:t>
      </w:r>
      <w:proofErr w:type="spellEnd"/>
      <w:r w:rsidR="00C74C86" w:rsidRPr="00A10492">
        <w:t xml:space="preserve">. 200 </w:t>
      </w:r>
      <w:proofErr w:type="gramStart"/>
      <w:r w:rsidR="00C74C86" w:rsidRPr="00A10492">
        <w:t>karakter</w:t>
      </w:r>
      <w:proofErr w:type="gramEnd"/>
      <w:r w:rsidR="00C74C86" w:rsidRPr="00A10492">
        <w:t>)</w:t>
      </w:r>
      <w:r w:rsidR="00C74C86">
        <w:t>:</w:t>
      </w:r>
    </w:p>
    <w:p w:rsidR="00C8308F" w:rsidRPr="00A10492" w:rsidRDefault="00CA29C2" w:rsidP="00CA29C2">
      <w:pPr>
        <w:spacing w:before="240" w:line="360" w:lineRule="auto"/>
        <w:ind w:left="360"/>
      </w:pPr>
      <w:r>
        <w:t>5.</w:t>
      </w:r>
      <w:r>
        <w:tab/>
      </w:r>
      <w:r w:rsidR="00C74C86">
        <w:t xml:space="preserve">Grafikus </w:t>
      </w:r>
      <w:proofErr w:type="gramStart"/>
      <w:r w:rsidR="00C74C86" w:rsidRPr="00A10492">
        <w:t>absztrak</w:t>
      </w:r>
      <w:r w:rsidR="00C74C86">
        <w:t>t</w:t>
      </w:r>
      <w:proofErr w:type="gramEnd"/>
      <w:r w:rsidR="00C74C86">
        <w:t xml:space="preserve"> </w:t>
      </w:r>
      <w:r w:rsidR="00C74C86" w:rsidRPr="00A10492">
        <w:t>(</w:t>
      </w:r>
      <w:proofErr w:type="spellStart"/>
      <w:r w:rsidR="00C74C86" w:rsidRPr="00A10492">
        <w:t>max</w:t>
      </w:r>
      <w:proofErr w:type="spellEnd"/>
      <w:r w:rsidR="00C74C86" w:rsidRPr="00A10492">
        <w:t xml:space="preserve">. </w:t>
      </w:r>
      <w:r w:rsidR="00C74C86">
        <w:t>1 oldal</w:t>
      </w:r>
      <w:r w:rsidR="00C74C86" w:rsidRPr="00A10492">
        <w:t>)</w:t>
      </w:r>
    </w:p>
    <w:p w:rsidR="00C74C86" w:rsidRPr="00A10492" w:rsidRDefault="00CA29C2" w:rsidP="00CA29C2">
      <w:pPr>
        <w:spacing w:before="240" w:line="360" w:lineRule="auto"/>
        <w:ind w:left="360"/>
      </w:pPr>
      <w:r>
        <w:t>6.</w:t>
      </w:r>
      <w:r>
        <w:tab/>
      </w:r>
      <w:r w:rsidR="00C74C86">
        <w:t>Rövid forgatókönyv kivonat (</w:t>
      </w:r>
      <w:proofErr w:type="spellStart"/>
      <w:r w:rsidR="00C74C86">
        <w:t>max</w:t>
      </w:r>
      <w:proofErr w:type="spellEnd"/>
      <w:r w:rsidR="00C74C86">
        <w:t xml:space="preserve"> </w:t>
      </w:r>
      <w:r w:rsidR="009D0E6E">
        <w:t>5</w:t>
      </w:r>
      <w:r w:rsidR="00C74C86">
        <w:t>0</w:t>
      </w:r>
      <w:r w:rsidR="00C74C86" w:rsidRPr="00A10492">
        <w:t xml:space="preserve">00 </w:t>
      </w:r>
      <w:proofErr w:type="gramStart"/>
      <w:r w:rsidR="00C74C86" w:rsidRPr="00A10492">
        <w:t>karakter</w:t>
      </w:r>
      <w:proofErr w:type="gramEnd"/>
      <w:r w:rsidR="00C74C86" w:rsidRPr="00A10492">
        <w:t>)</w:t>
      </w:r>
      <w:r w:rsidR="00C74C86">
        <w:t>:</w:t>
      </w:r>
    </w:p>
    <w:p w:rsidR="00C74C86" w:rsidRPr="00A10492" w:rsidRDefault="00C74C86" w:rsidP="001E541E"/>
    <w:sectPr w:rsidR="00C74C86" w:rsidRPr="00A104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D5A52"/>
    <w:multiLevelType w:val="hybridMultilevel"/>
    <w:tmpl w:val="051694DC"/>
    <w:lvl w:ilvl="0" w:tplc="987E8D94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401243"/>
    <w:multiLevelType w:val="hybridMultilevel"/>
    <w:tmpl w:val="49D24EAA"/>
    <w:lvl w:ilvl="0" w:tplc="DBE6875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035940"/>
    <w:multiLevelType w:val="hybridMultilevel"/>
    <w:tmpl w:val="2370F728"/>
    <w:lvl w:ilvl="0" w:tplc="040E000F">
      <w:start w:val="2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9C66EEA"/>
    <w:multiLevelType w:val="hybridMultilevel"/>
    <w:tmpl w:val="2944822C"/>
    <w:lvl w:ilvl="0" w:tplc="6FF0D2C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A2AA2"/>
    <w:multiLevelType w:val="hybridMultilevel"/>
    <w:tmpl w:val="CBF27C1E"/>
    <w:lvl w:ilvl="0" w:tplc="E84C292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F368D6"/>
    <w:multiLevelType w:val="hybridMultilevel"/>
    <w:tmpl w:val="8B887D06"/>
    <w:lvl w:ilvl="0" w:tplc="939A219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C226DB"/>
    <w:multiLevelType w:val="hybridMultilevel"/>
    <w:tmpl w:val="39E80CE0"/>
    <w:lvl w:ilvl="0" w:tplc="93B4E73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C925F5"/>
    <w:multiLevelType w:val="hybridMultilevel"/>
    <w:tmpl w:val="A8C8708E"/>
    <w:lvl w:ilvl="0" w:tplc="7FC40CE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rS0NDQ1Mrc0NjNQ0lEKTi0uzszPAykwrAUAdpDqxiwAAAA="/>
  </w:docVars>
  <w:rsids>
    <w:rsidRoot w:val="001B7FEC"/>
    <w:rsid w:val="00163ADF"/>
    <w:rsid w:val="001B7FEC"/>
    <w:rsid w:val="001E541E"/>
    <w:rsid w:val="00231E9A"/>
    <w:rsid w:val="00343931"/>
    <w:rsid w:val="003E5349"/>
    <w:rsid w:val="004C71E4"/>
    <w:rsid w:val="004E44F6"/>
    <w:rsid w:val="00523197"/>
    <w:rsid w:val="005A107C"/>
    <w:rsid w:val="005A7F83"/>
    <w:rsid w:val="005B2A82"/>
    <w:rsid w:val="005E1459"/>
    <w:rsid w:val="00626FEB"/>
    <w:rsid w:val="0063157B"/>
    <w:rsid w:val="006445D6"/>
    <w:rsid w:val="006B4DC2"/>
    <w:rsid w:val="00732AFF"/>
    <w:rsid w:val="007B226D"/>
    <w:rsid w:val="007E3054"/>
    <w:rsid w:val="009D0E6E"/>
    <w:rsid w:val="00A10492"/>
    <w:rsid w:val="00A50497"/>
    <w:rsid w:val="00AB4140"/>
    <w:rsid w:val="00BE09D6"/>
    <w:rsid w:val="00C118EF"/>
    <w:rsid w:val="00C342B6"/>
    <w:rsid w:val="00C74C86"/>
    <w:rsid w:val="00C8308F"/>
    <w:rsid w:val="00CA29C2"/>
    <w:rsid w:val="00CF7246"/>
    <w:rsid w:val="00D910B6"/>
    <w:rsid w:val="00EB0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E3E40"/>
  <w15:docId w15:val="{30FA7CF0-FC74-4D82-9DAC-D6153192F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C118EF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6445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445D6"/>
    <w:rPr>
      <w:rFonts w:ascii="Segoe UI" w:hAnsi="Segoe UI" w:cs="Segoe UI"/>
      <w:sz w:val="18"/>
      <w:szCs w:val="18"/>
    </w:rPr>
  </w:style>
  <w:style w:type="character" w:styleId="Hiperhivatkozs">
    <w:name w:val="Hyperlink"/>
    <w:basedOn w:val="Bekezdsalapbettpusa"/>
    <w:uiPriority w:val="99"/>
    <w:unhideWhenUsed/>
    <w:rsid w:val="001E541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edinprot@chem.elte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</TotalTime>
  <Pages>2</Pages>
  <Words>24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inprot</dc:creator>
  <cp:lastModifiedBy>medinprot</cp:lastModifiedBy>
  <cp:revision>12</cp:revision>
  <cp:lastPrinted>2018-03-23T11:21:00Z</cp:lastPrinted>
  <dcterms:created xsi:type="dcterms:W3CDTF">2018-03-26T11:28:00Z</dcterms:created>
  <dcterms:modified xsi:type="dcterms:W3CDTF">2018-04-17T21:42:00Z</dcterms:modified>
</cp:coreProperties>
</file>